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5CA81" w14:textId="77777777" w:rsidR="00056472" w:rsidRDefault="00AA7958">
      <w:pPr>
        <w:pStyle w:val="Title"/>
      </w:pPr>
      <w:r>
        <w:t>Week_01</w:t>
      </w:r>
    </w:p>
    <w:p w14:paraId="50B680AB" w14:textId="77777777" w:rsidR="00056472" w:rsidRDefault="00AA7958">
      <w:pPr>
        <w:pStyle w:val="Author"/>
      </w:pPr>
      <w:r>
        <w:t>230701195</w:t>
      </w:r>
    </w:p>
    <w:p w14:paraId="0472F6BE" w14:textId="77777777" w:rsidR="00056472" w:rsidRDefault="00AA7958">
      <w:pPr>
        <w:pStyle w:val="Date"/>
      </w:pPr>
      <w:r>
        <w:t>2025-01-25</w:t>
      </w:r>
    </w:p>
    <w:p w14:paraId="4970899A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7D5BA3B8" w14:textId="77777777" w:rsidR="00056472" w:rsidRDefault="00AA7958">
      <w:pPr>
        <w:pStyle w:val="SourceCode"/>
      </w:pPr>
      <w:r>
        <w:rPr>
          <w:rStyle w:val="VerbatimChar"/>
        </w:rPr>
        <w:t>## [1] 4</w:t>
      </w:r>
    </w:p>
    <w:p w14:paraId="3FA4D4B0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1802DBE" w14:textId="77777777" w:rsidR="00056472" w:rsidRDefault="00AA7958">
      <w:pPr>
        <w:pStyle w:val="SourceCode"/>
      </w:pPr>
      <w:r>
        <w:rPr>
          <w:rStyle w:val="VerbatimChar"/>
        </w:rPr>
        <w:t>## [1] 7.389056</w:t>
      </w:r>
    </w:p>
    <w:p w14:paraId="1D67A8A5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CBD7485" w14:textId="77777777" w:rsidR="00056472" w:rsidRDefault="00AA7958">
      <w:pPr>
        <w:pStyle w:val="SourceCode"/>
      </w:pPr>
      <w:r>
        <w:rPr>
          <w:rStyle w:val="VerbatimChar"/>
        </w:rPr>
        <w:t>## [1] 120</w:t>
      </w:r>
    </w:p>
    <w:p w14:paraId="7B2BDD17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nh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</w:p>
    <w:p w14:paraId="5CCDC632" w14:textId="77777777" w:rsidR="00056472" w:rsidRDefault="00AA7958">
      <w:pPr>
        <w:pStyle w:val="SourceCode"/>
      </w:pPr>
      <w:r>
        <w:rPr>
          <w:rStyle w:val="VerbatimChar"/>
        </w:rPr>
        <w:t>## [1] 0.9051483</w:t>
      </w:r>
    </w:p>
    <w:p w14:paraId="5D395C55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runc</w:t>
      </w:r>
      <w:r>
        <w:rPr>
          <w:rStyle w:val="NormalTok"/>
        </w:rPr>
        <w:t>(</w:t>
      </w:r>
      <w:r>
        <w:rPr>
          <w:rStyle w:val="FloatTok"/>
        </w:rPr>
        <w:t>1.55</w:t>
      </w:r>
      <w:r>
        <w:rPr>
          <w:rStyle w:val="NormalTok"/>
        </w:rPr>
        <w:t>))</w:t>
      </w:r>
    </w:p>
    <w:p w14:paraId="7C97FF7E" w14:textId="77777777" w:rsidR="00056472" w:rsidRDefault="00AA7958">
      <w:pPr>
        <w:pStyle w:val="SourceCode"/>
      </w:pPr>
      <w:r>
        <w:rPr>
          <w:rStyle w:val="VerbatimChar"/>
        </w:rPr>
        <w:t>## [1] 1</w:t>
      </w:r>
    </w:p>
    <w:p w14:paraId="6E318413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eiling</w:t>
      </w:r>
      <w:r>
        <w:rPr>
          <w:rStyle w:val="NormalTok"/>
        </w:rPr>
        <w:t>(</w:t>
      </w:r>
      <w:r>
        <w:rPr>
          <w:rStyle w:val="FloatTok"/>
        </w:rPr>
        <w:t>1.55</w:t>
      </w:r>
      <w:r>
        <w:rPr>
          <w:rStyle w:val="NormalTok"/>
        </w:rPr>
        <w:t>))</w:t>
      </w:r>
    </w:p>
    <w:p w14:paraId="7CA4BE1E" w14:textId="77777777" w:rsidR="00056472" w:rsidRDefault="00AA7958">
      <w:pPr>
        <w:pStyle w:val="SourceCode"/>
      </w:pPr>
      <w:r>
        <w:rPr>
          <w:rStyle w:val="VerbatimChar"/>
        </w:rPr>
        <w:t>## [1] 2</w:t>
      </w:r>
    </w:p>
    <w:p w14:paraId="571E706B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45CBABE3" w14:textId="77777777" w:rsidR="00056472" w:rsidRDefault="00AA7958">
      <w:pPr>
        <w:pStyle w:val="SourceCode"/>
      </w:pPr>
      <w:r>
        <w:rPr>
          <w:rStyle w:val="VerbatimChar"/>
        </w:rPr>
        <w:t>## [1] 0.30103</w:t>
      </w:r>
    </w:p>
    <w:p w14:paraId="318DF656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E301709" w14:textId="77777777" w:rsidR="00056472" w:rsidRDefault="00AA7958">
      <w:pPr>
        <w:pStyle w:val="SourceCode"/>
      </w:pPr>
      <w:r>
        <w:rPr>
          <w:rStyle w:val="VerbatimChar"/>
        </w:rPr>
        <w:t>## [1] 0.6931472</w:t>
      </w:r>
    </w:p>
    <w:p w14:paraId="05F08D4A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868FB43" w14:textId="77777777" w:rsidR="00056472" w:rsidRDefault="00AA7958">
      <w:pPr>
        <w:pStyle w:val="SourceCode"/>
      </w:pPr>
      <w:r>
        <w:rPr>
          <w:rStyle w:val="VerbatimChar"/>
        </w:rPr>
        <w:t>## [1] 3</w:t>
      </w:r>
    </w:p>
    <w:p w14:paraId="6E7C400F" w14:textId="77777777" w:rsidR="00056472" w:rsidRDefault="00AA795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gmp</w:t>
      </w:r>
      <w:r>
        <w:rPr>
          <w:rStyle w:val="SpecialCharTok"/>
        </w:rPr>
        <w:t>::</w:t>
      </w:r>
      <w:r>
        <w:rPr>
          <w:rStyle w:val="FunctionTok"/>
        </w:rPr>
        <w:t>gcd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))</w:t>
      </w:r>
    </w:p>
    <w:p w14:paraId="2FB27011" w14:textId="77C1796F" w:rsidR="00056472" w:rsidRDefault="00AA7958">
      <w:pPr>
        <w:pStyle w:val="SourceCode"/>
        <w:rPr>
          <w:rStyle w:val="VerbatimChar"/>
        </w:rPr>
      </w:pPr>
      <w:r>
        <w:rPr>
          <w:rStyle w:val="VerbatimChar"/>
        </w:rPr>
        <w:t>## [1] 22</w:t>
      </w:r>
    </w:p>
    <w:p w14:paraId="545C98A6" w14:textId="77777777" w:rsidR="00AA7958" w:rsidRDefault="00AA7958">
      <w:pPr>
        <w:pStyle w:val="SourceCode"/>
      </w:pPr>
    </w:p>
    <w:p w14:paraId="6B821650" w14:textId="77777777" w:rsidR="00056472" w:rsidRDefault="00AA7958">
      <w:pPr>
        <w:pStyle w:val="SourceCode"/>
      </w:pPr>
      <w:r>
        <w:rPr>
          <w:rStyle w:val="CommentTok"/>
        </w:rPr>
        <w:t># Lineplo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n</w:t>
      </w:r>
      <w:r>
        <w:rPr>
          <w:rStyle w:val="NormalTok"/>
        </w:rPr>
        <w:t>(x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y = sin(x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789EE89B" w14:textId="77777777" w:rsidR="00056472" w:rsidRDefault="00AA7958">
      <w:pPr>
        <w:pStyle w:val="FirstParagraph"/>
      </w:pPr>
      <w:r>
        <w:rPr>
          <w:noProof/>
        </w:rPr>
        <w:lastRenderedPageBreak/>
        <w:drawing>
          <wp:inline distT="0" distB="0" distL="0" distR="0" wp14:anchorId="0CEBFA5B" wp14:editId="53F0363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_01_files/figure-docx/setup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E71BB" w14:textId="77777777" w:rsidR="00056472" w:rsidRDefault="00AA7958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NormalTok"/>
        </w:rPr>
        <w:t xml:space="preserve">random_numb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random_number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andom Normal Number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736DCA4E" w14:textId="77777777" w:rsidR="00056472" w:rsidRDefault="00AA7958">
      <w:pPr>
        <w:pStyle w:val="FirstParagraph"/>
      </w:pPr>
      <w:r>
        <w:rPr>
          <w:noProof/>
        </w:rPr>
        <w:drawing>
          <wp:inline distT="0" distB="0" distL="0" distR="0" wp14:anchorId="415DE9C6" wp14:editId="3AC78366">
            <wp:extent cx="4038600" cy="332422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ek_01_files/figure-docx/setup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045" cy="332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6F518" w14:textId="77777777" w:rsidR="00056472" w:rsidRDefault="00AA7958">
      <w:pPr>
        <w:pStyle w:val="SourceCode"/>
      </w:pPr>
      <w:r>
        <w:rPr>
          <w:rStyle w:val="CommentTok"/>
        </w:rPr>
        <w:lastRenderedPageBreak/>
        <w:t># Barplot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ple"</w:t>
      </w:r>
      <w:r>
        <w:rPr>
          <w:rStyle w:val="NormalTok"/>
        </w:rPr>
        <w:t xml:space="preserve">, </w:t>
      </w:r>
      <w:r>
        <w:rPr>
          <w:rStyle w:val="StringTok"/>
        </w:rPr>
        <w:t>"Banana"</w:t>
      </w:r>
      <w:r>
        <w:rPr>
          <w:rStyle w:val="NormalTok"/>
        </w:rPr>
        <w:t xml:space="preserve">, </w:t>
      </w:r>
      <w:r>
        <w:rPr>
          <w:rStyle w:val="StringTok"/>
        </w:rPr>
        <w:t>"Cherry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counts, </w:t>
      </w:r>
      <w:r>
        <w:rPr>
          <w:rStyle w:val="AttributeTok"/>
        </w:rPr>
        <w:t>names.arg =</w:t>
      </w:r>
      <w:r>
        <w:rPr>
          <w:rStyle w:val="NormalTok"/>
        </w:rPr>
        <w:t xml:space="preserve"> fruit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uit Count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rui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E2573B4" w14:textId="77777777" w:rsidR="00056472" w:rsidRDefault="00AA7958">
      <w:pPr>
        <w:pStyle w:val="FirstParagraph"/>
      </w:pPr>
      <w:r>
        <w:rPr>
          <w:noProof/>
        </w:rPr>
        <w:drawing>
          <wp:inline distT="0" distB="0" distL="0" distR="0" wp14:anchorId="4A016362" wp14:editId="4C963C22">
            <wp:extent cx="3924300" cy="28384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Week_01_files/figure-docx/setup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726" cy="283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4C65C" w14:textId="77777777" w:rsidR="00056472" w:rsidRDefault="00AA7958">
      <w:pPr>
        <w:pStyle w:val="SourceCode"/>
      </w:pPr>
      <w:r>
        <w:rPr>
          <w:rStyle w:val="CommentTok"/>
        </w:rPr>
        <w:t># Scatterplo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 valu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66CAAEEE" w14:textId="2FB26A5A" w:rsidR="00056472" w:rsidRDefault="00AA7958">
      <w:pPr>
        <w:pStyle w:val="FirstParagraph"/>
      </w:pPr>
      <w:r>
        <w:rPr>
          <w:noProof/>
        </w:rPr>
        <w:drawing>
          <wp:inline distT="0" distB="0" distL="0" distR="0" wp14:anchorId="07ADEBB8" wp14:editId="44F6C0AD">
            <wp:extent cx="3924300" cy="30670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Week_01_files/figure-docx/setup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730" cy="306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6DB61" w14:textId="77777777" w:rsidR="00AA7958" w:rsidRPr="00AA7958" w:rsidRDefault="00AA7958" w:rsidP="00AA7958">
      <w:pPr>
        <w:pStyle w:val="BodyText"/>
      </w:pPr>
    </w:p>
    <w:p w14:paraId="08A5D5E1" w14:textId="77777777" w:rsidR="00056472" w:rsidRDefault="00AA7958">
      <w:pPr>
        <w:pStyle w:val="SourceCode"/>
      </w:pPr>
      <w:r>
        <w:rPr>
          <w:rStyle w:val="CommentTok"/>
        </w:rPr>
        <w:lastRenderedPageBreak/>
        <w:t># Boxplo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dat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Random Data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5D0ABE0D" w14:textId="77777777" w:rsidR="00056472" w:rsidRDefault="00AA7958">
      <w:pPr>
        <w:pStyle w:val="FirstParagraph"/>
      </w:pPr>
      <w:r>
        <w:rPr>
          <w:noProof/>
        </w:rPr>
        <w:drawing>
          <wp:inline distT="0" distB="0" distL="0" distR="0" wp14:anchorId="36DA6493" wp14:editId="2027695B">
            <wp:extent cx="3886200" cy="280035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Week_01_files/figure-docx/setup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623" cy="280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9E419" w14:textId="77777777" w:rsidR="00056472" w:rsidRDefault="00AA7958">
      <w:pPr>
        <w:pStyle w:val="SourceCode"/>
      </w:pPr>
      <w:r>
        <w:rPr>
          <w:rStyle w:val="CommentTok"/>
        </w:rPr>
        <w:t># Piechart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1"</w:t>
      </w:r>
      <w:r>
        <w:rPr>
          <w:rStyle w:val="NormalTok"/>
        </w:rPr>
        <w:t xml:space="preserve">, </w:t>
      </w:r>
      <w:r>
        <w:rPr>
          <w:rStyle w:val="StringTok"/>
        </w:rPr>
        <w:t>"Q2"</w:t>
      </w:r>
      <w:r>
        <w:rPr>
          <w:rStyle w:val="NormalTok"/>
        </w:rPr>
        <w:t xml:space="preserve">, </w:t>
      </w:r>
      <w:r>
        <w:rPr>
          <w:rStyle w:val="StringTok"/>
        </w:rPr>
        <w:t>"Q3"</w:t>
      </w:r>
      <w:r>
        <w:rPr>
          <w:rStyle w:val="NormalTok"/>
        </w:rPr>
        <w:t xml:space="preserve">, </w:t>
      </w:r>
      <w:r>
        <w:rPr>
          <w:rStyle w:val="StringTok"/>
        </w:rPr>
        <w:t>"Q4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sales, </w:t>
      </w:r>
      <w:r>
        <w:rPr>
          <w:rStyle w:val="AttributeTok"/>
        </w:rPr>
        <w:t>labels =</w:t>
      </w:r>
      <w:r>
        <w:rPr>
          <w:rStyle w:val="NormalTok"/>
        </w:rPr>
        <w:t xml:space="preserve"> label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les Distribution"</w:t>
      </w:r>
      <w:r>
        <w:rPr>
          <w:rStyle w:val="NormalTok"/>
        </w:rPr>
        <w:t>)</w:t>
      </w:r>
    </w:p>
    <w:p w14:paraId="622051B8" w14:textId="77777777" w:rsidR="00056472" w:rsidRDefault="00AA7958">
      <w:pPr>
        <w:pStyle w:val="FirstParagraph"/>
      </w:pPr>
      <w:r>
        <w:rPr>
          <w:noProof/>
        </w:rPr>
        <w:drawing>
          <wp:inline distT="0" distB="0" distL="0" distR="0" wp14:anchorId="0A35A293" wp14:editId="46AA963A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Week_01_files/figure-docx/setup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5647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EC1A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6472"/>
    <w:rsid w:val="00056472"/>
    <w:rsid w:val="00AA7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800090"/>
  <w15:docId w15:val="{2038E64D-74BE-4953-9627-EBF6C083B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01</Words>
  <Characters>1020</Characters>
  <Application>Microsoft Office Word</Application>
  <DocSecurity>0</DocSecurity>
  <Lines>60</Lines>
  <Paragraphs>34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01</dc:title>
  <dc:creator>230701195</dc:creator>
  <cp:keywords/>
  <cp:lastModifiedBy>D.Y.Monish 204</cp:lastModifiedBy>
  <cp:revision>2</cp:revision>
  <dcterms:created xsi:type="dcterms:W3CDTF">2025-02-16T09:06:00Z</dcterms:created>
  <dcterms:modified xsi:type="dcterms:W3CDTF">2025-02-1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5</vt:lpwstr>
  </property>
  <property fmtid="{D5CDD505-2E9C-101B-9397-08002B2CF9AE}" pid="3" name="output">
    <vt:lpwstr>word_document</vt:lpwstr>
  </property>
  <property fmtid="{D5CDD505-2E9C-101B-9397-08002B2CF9AE}" pid="4" name="GrammarlyDocumentId">
    <vt:lpwstr>a9b2e118786df28724d0cd6c2fc94819b8e2bb2c58b5aa89e1452250c8a62e32</vt:lpwstr>
  </property>
</Properties>
</file>